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3C10" w:rsidRPr="004469B3" w:rsidRDefault="00143C10">
      <w:pPr>
        <w:rPr>
          <w:rFonts w:ascii="Times New Roman" w:hAnsi="Times New Roman" w:cs="Times New Roman"/>
          <w:b/>
          <w:sz w:val="24"/>
          <w:szCs w:val="24"/>
        </w:rPr>
      </w:pPr>
      <w:r w:rsidRPr="00143C10">
        <w:rPr>
          <w:rFonts w:ascii="Times New Roman" w:hAnsi="Times New Roman" w:cs="Times New Roman"/>
          <w:b/>
          <w:sz w:val="24"/>
          <w:szCs w:val="24"/>
        </w:rPr>
        <w:t>User Guide</w:t>
      </w:r>
    </w:p>
    <w:p w:rsidR="00DD648C" w:rsidRDefault="00DD648C" w:rsidP="004469B3">
      <w:pPr>
        <w:jc w:val="both"/>
        <w:rPr>
          <w:rFonts w:ascii="Times New Roman" w:hAnsi="Times New Roman" w:cs="Times New Roman"/>
          <w:sz w:val="24"/>
          <w:szCs w:val="24"/>
        </w:rPr>
      </w:pPr>
      <w:r w:rsidRPr="00DD648C">
        <w:rPr>
          <w:rFonts w:ascii="Times New Roman" w:hAnsi="Times New Roman" w:cs="Times New Roman"/>
          <w:sz w:val="24"/>
          <w:szCs w:val="24"/>
        </w:rPr>
        <w:t>This manual is me</w:t>
      </w:r>
      <w:r>
        <w:rPr>
          <w:rFonts w:ascii="Times New Roman" w:hAnsi="Times New Roman" w:cs="Times New Roman"/>
          <w:sz w:val="24"/>
          <w:szCs w:val="24"/>
        </w:rPr>
        <w:t>ant to provide a quick guide</w:t>
      </w:r>
      <w:r w:rsidRPr="00DD648C">
        <w:rPr>
          <w:rFonts w:ascii="Times New Roman" w:hAnsi="Times New Roman" w:cs="Times New Roman"/>
          <w:sz w:val="24"/>
          <w:szCs w:val="24"/>
        </w:rPr>
        <w:t xml:space="preserve"> to the app's key func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D648C">
        <w:rPr>
          <w:rFonts w:ascii="Times New Roman" w:hAnsi="Times New Roman" w:cs="Times New Roman"/>
          <w:sz w:val="24"/>
          <w:szCs w:val="24"/>
        </w:rPr>
        <w:t>The app's features include the ability to manage contacts, including adding, editing, and removing contacts.</w:t>
      </w:r>
    </w:p>
    <w:p w:rsidR="004469B3" w:rsidRDefault="004469B3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4469B3">
        <w:rPr>
          <w:rFonts w:ascii="Times New Roman" w:hAnsi="Times New Roman" w:cs="Times New Roman"/>
          <w:b/>
          <w:sz w:val="24"/>
          <w:szCs w:val="24"/>
        </w:rPr>
        <w:t>To Create</w:t>
      </w:r>
      <w:r w:rsidR="00A274DA">
        <w:rPr>
          <w:rFonts w:ascii="Times New Roman" w:hAnsi="Times New Roman" w:cs="Times New Roman"/>
          <w:b/>
          <w:sz w:val="24"/>
          <w:szCs w:val="24"/>
        </w:rPr>
        <w:t xml:space="preserve"> a Contact</w:t>
      </w:r>
    </w:p>
    <w:p w:rsidR="004469B3" w:rsidRDefault="00DD648C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3519026</wp:posOffset>
                </wp:positionH>
                <wp:positionV relativeFrom="paragraph">
                  <wp:posOffset>189326</wp:posOffset>
                </wp:positionV>
                <wp:extent cx="793630" cy="759125"/>
                <wp:effectExtent l="0" t="0" r="83185" b="603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3630" cy="7591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24989D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277.1pt;margin-top:14.9pt;width:62.5pt;height:59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" strokecolor="white [3212]" strokeweight=".5pt">
                <v:stroke endarrow="block" joinstyle="miter"/>
              </v:shape>
            </w:pict>
          </mc:Fallback>
        </mc:AlternateContent>
      </w:r>
      <w:r w:rsidRPr="00DD648C">
        <w:rPr>
          <w:noProof/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 wp14:anchorId="19FEEF95" wp14:editId="6DFE3482">
            <wp:extent cx="4632385" cy="15629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05342" cy="15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CF6" w:rsidRDefault="00A17CF6" w:rsidP="004469B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: </w:t>
      </w:r>
      <w:r w:rsidRPr="00A17CF6">
        <w:rPr>
          <w:rFonts w:ascii="Times New Roman" w:hAnsi="Times New Roman" w:cs="Times New Roman"/>
          <w:sz w:val="24"/>
          <w:szCs w:val="24"/>
        </w:rPr>
        <w:t>Click the button</w:t>
      </w:r>
    </w:p>
    <w:p w:rsidR="00A17CF6" w:rsidRDefault="00A274DA" w:rsidP="004469B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984075</wp:posOffset>
                </wp:positionH>
                <wp:positionV relativeFrom="paragraph">
                  <wp:posOffset>438234</wp:posOffset>
                </wp:positionV>
                <wp:extent cx="86265" cy="1544128"/>
                <wp:effectExtent l="76200" t="0" r="28575" b="5651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265" cy="154412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62CEA1" id="Straight Arrow Connector 17" o:spid="_x0000_s1026" type="#_x0000_t32" style="position:absolute;margin-left:156.25pt;margin-top:34.5pt;width:6.8pt;height:121.6pt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" strokecolor="white [3212]" strokeweight="1pt">
                <v:stroke endarrow="block" joinstyle="miter"/>
              </v:shape>
            </w:pict>
          </mc:Fallback>
        </mc:AlternateContent>
      </w:r>
      <w:r w:rsidR="00301CFB" w:rsidRPr="00301CFB">
        <w:rPr>
          <w:noProof/>
          <w:lang w:val="en-US"/>
        </w:rPr>
        <w:t xml:space="preserve"> </w:t>
      </w:r>
      <w:r w:rsidR="00301CFB">
        <w:rPr>
          <w:noProof/>
          <w:lang w:val="en-US"/>
        </w:rPr>
        <w:drawing>
          <wp:inline distT="0" distB="0" distL="0" distR="0" wp14:anchorId="35EF0A1E" wp14:editId="1A09F902">
            <wp:extent cx="4106173" cy="3178111"/>
            <wp:effectExtent l="0" t="0" r="889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33698" cy="319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7CF6" w:rsidRDefault="00A17CF6" w:rsidP="004469B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Insert the Name, phone numb</w:t>
      </w:r>
      <w:r w:rsidR="00A274DA">
        <w:rPr>
          <w:rFonts w:ascii="Times New Roman" w:hAnsi="Times New Roman" w:cs="Times New Roman"/>
          <w:sz w:val="24"/>
          <w:szCs w:val="24"/>
        </w:rPr>
        <w:t>er and email then click the save</w:t>
      </w:r>
      <w:r>
        <w:rPr>
          <w:rFonts w:ascii="Times New Roman" w:hAnsi="Times New Roman" w:cs="Times New Roman"/>
          <w:sz w:val="24"/>
          <w:szCs w:val="24"/>
        </w:rPr>
        <w:t xml:space="preserve"> button to save the contact.</w:t>
      </w:r>
    </w:p>
    <w:p w:rsidR="00A274DA" w:rsidRDefault="00A274DA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274DA" w:rsidRDefault="00A274DA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274DA" w:rsidRDefault="00A274DA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274DA" w:rsidRDefault="00A274DA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274DA" w:rsidRDefault="00A274DA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17CF6" w:rsidRDefault="00AC1356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C1356">
        <w:rPr>
          <w:rFonts w:ascii="Times New Roman" w:hAnsi="Times New Roman" w:cs="Times New Roman"/>
          <w:b/>
          <w:sz w:val="24"/>
          <w:szCs w:val="24"/>
        </w:rPr>
        <w:lastRenderedPageBreak/>
        <w:t>To Update</w:t>
      </w:r>
      <w:r w:rsidR="00A274DA">
        <w:rPr>
          <w:rFonts w:ascii="Times New Roman" w:hAnsi="Times New Roman" w:cs="Times New Roman"/>
          <w:b/>
          <w:sz w:val="24"/>
          <w:szCs w:val="24"/>
        </w:rPr>
        <w:t xml:space="preserve"> a Contact</w:t>
      </w:r>
    </w:p>
    <w:p w:rsidR="00AC1356" w:rsidRDefault="004E4E3D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700732</wp:posOffset>
                </wp:positionH>
                <wp:positionV relativeFrom="paragraph">
                  <wp:posOffset>752966</wp:posOffset>
                </wp:positionV>
                <wp:extent cx="284672" cy="715993"/>
                <wp:effectExtent l="0" t="0" r="58420" b="6540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4672" cy="71599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79A9B2" id="Straight Arrow Connector 19" o:spid="_x0000_s1026" type="#_x0000_t32" style="position:absolute;margin-left:291.4pt;margin-top:59.3pt;width:22.4pt;height:56.4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" strokecolor="white [3212]" strokeweight=".5pt">
                <v:stroke endarrow="block" joinstyle="miter"/>
              </v:shape>
            </w:pict>
          </mc:Fallback>
        </mc:AlternateContent>
      </w:r>
      <w:r w:rsidRPr="004E4E3D">
        <w:rPr>
          <w:noProof/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 wp14:anchorId="67CF24FF" wp14:editId="334612E1">
            <wp:extent cx="4283427" cy="2820838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6064" cy="284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1356" w:rsidRDefault="00AC1356" w:rsidP="004469B3">
      <w:pPr>
        <w:jc w:val="both"/>
        <w:rPr>
          <w:rFonts w:ascii="Times New Roman" w:hAnsi="Times New Roman" w:cs="Times New Roman"/>
          <w:sz w:val="24"/>
          <w:szCs w:val="24"/>
        </w:rPr>
      </w:pPr>
      <w:r w:rsidRPr="00AC1356">
        <w:rPr>
          <w:rFonts w:ascii="Times New Roman" w:hAnsi="Times New Roman" w:cs="Times New Roman"/>
          <w:sz w:val="24"/>
          <w:szCs w:val="24"/>
        </w:rPr>
        <w:t xml:space="preserve">Step 1: Click on the </w:t>
      </w:r>
      <w:r w:rsidR="004E4E3D">
        <w:rPr>
          <w:rFonts w:ascii="Times New Roman" w:hAnsi="Times New Roman" w:cs="Times New Roman"/>
          <w:sz w:val="24"/>
          <w:szCs w:val="24"/>
        </w:rPr>
        <w:t>kebab menu in front of the contact you want to edit, then click edit</w:t>
      </w:r>
    </w:p>
    <w:p w:rsidR="00AC1356" w:rsidRDefault="004E4E3D" w:rsidP="004469B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411F04AE" wp14:editId="5E88EE05">
            <wp:extent cx="3856008" cy="3540058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7449" cy="3559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1356" w:rsidRDefault="00AC1356" w:rsidP="004469B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Edit any information you want on the co</w:t>
      </w:r>
      <w:r w:rsidR="004E4E3D">
        <w:rPr>
          <w:rFonts w:ascii="Times New Roman" w:hAnsi="Times New Roman" w:cs="Times New Roman"/>
          <w:sz w:val="24"/>
          <w:szCs w:val="24"/>
        </w:rPr>
        <w:t>ntact and click the save</w:t>
      </w:r>
      <w:r>
        <w:rPr>
          <w:rFonts w:ascii="Times New Roman" w:hAnsi="Times New Roman" w:cs="Times New Roman"/>
          <w:sz w:val="24"/>
          <w:szCs w:val="24"/>
        </w:rPr>
        <w:t xml:space="preserve"> button to save.</w:t>
      </w:r>
    </w:p>
    <w:p w:rsidR="00AC1356" w:rsidRDefault="00AC1356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1356" w:rsidRDefault="00AC1356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1356" w:rsidRDefault="00AC1356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AC1356" w:rsidRDefault="00AC1356" w:rsidP="004469B3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AC1356">
        <w:rPr>
          <w:rFonts w:ascii="Times New Roman" w:hAnsi="Times New Roman" w:cs="Times New Roman"/>
          <w:b/>
          <w:sz w:val="24"/>
          <w:szCs w:val="24"/>
        </w:rPr>
        <w:lastRenderedPageBreak/>
        <w:t>To Delete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AC1356">
        <w:rPr>
          <w:rFonts w:ascii="Times New Roman" w:hAnsi="Times New Roman" w:cs="Times New Roman"/>
          <w:sz w:val="24"/>
          <w:szCs w:val="24"/>
        </w:rPr>
        <w:t xml:space="preserve">Click the </w:t>
      </w:r>
      <w:r w:rsidR="004E4E3D">
        <w:rPr>
          <w:rFonts w:ascii="Times New Roman" w:hAnsi="Times New Roman" w:cs="Times New Roman"/>
          <w:sz w:val="24"/>
          <w:szCs w:val="24"/>
        </w:rPr>
        <w:t>kebab</w:t>
      </w:r>
      <w:r w:rsidRPr="00AC1356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in front of</w:t>
      </w:r>
      <w:r w:rsidR="004E4E3D">
        <w:rPr>
          <w:rFonts w:ascii="Times New Roman" w:hAnsi="Times New Roman" w:cs="Times New Roman"/>
          <w:sz w:val="24"/>
          <w:szCs w:val="24"/>
        </w:rPr>
        <w:t xml:space="preserve"> the contact you want to delete, then click delete.</w:t>
      </w:r>
    </w:p>
    <w:p w:rsidR="00AC1356" w:rsidRDefault="004E4E3D" w:rsidP="004469B3">
      <w:pPr>
        <w:jc w:val="both"/>
        <w:rPr>
          <w:noProof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519577</wp:posOffset>
                </wp:positionH>
                <wp:positionV relativeFrom="paragraph">
                  <wp:posOffset>640823</wp:posOffset>
                </wp:positionV>
                <wp:extent cx="422695" cy="724619"/>
                <wp:effectExtent l="0" t="0" r="53975" b="5651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2695" cy="7246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bg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BEF112" id="Straight Arrow Connector 22" o:spid="_x0000_s1026" type="#_x0000_t32" style="position:absolute;margin-left:277.15pt;margin-top:50.45pt;width:33.3pt;height:57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" strokecolor="white [3212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 wp14:anchorId="10C7AB6C" wp14:editId="570816D7">
            <wp:extent cx="4283427" cy="2820838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6064" cy="2842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1356" w:rsidRDefault="00D90726" w:rsidP="004469B3">
      <w:pPr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 w:rsidRPr="00D90726">
        <w:rPr>
          <w:rFonts w:ascii="Times New Roman" w:hAnsi="Times New Roman" w:cs="Times New Roman"/>
          <w:b/>
          <w:noProof/>
          <w:sz w:val="24"/>
          <w:szCs w:val="24"/>
          <w:lang w:val="en-US"/>
        </w:rPr>
        <w:t>To Search and Filter</w:t>
      </w:r>
    </w:p>
    <w:p w:rsidR="00D90726" w:rsidRDefault="004E4E3D" w:rsidP="004469B3">
      <w:pPr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557E0C36" wp14:editId="2D04CF05">
            <wp:extent cx="4348164" cy="1923691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882" cy="1938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ED4" w:rsidRPr="00697ED4" w:rsidRDefault="00697ED4" w:rsidP="004469B3">
      <w:pPr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97ED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Click the search bar and </w:t>
      </w:r>
      <w:r w:rsidR="004E4E3D">
        <w:rPr>
          <w:rFonts w:ascii="Times New Roman" w:hAnsi="Times New Roman" w:cs="Times New Roman"/>
          <w:noProof/>
          <w:sz w:val="24"/>
          <w:szCs w:val="24"/>
          <w:lang w:val="en-US"/>
        </w:rPr>
        <w:t>type</w:t>
      </w:r>
      <w:r w:rsidRPr="00697ED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either </w:t>
      </w:r>
      <w:r w:rsidR="004E4E3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a </w:t>
      </w:r>
      <w:r w:rsidRPr="00697ED4">
        <w:rPr>
          <w:rFonts w:ascii="Times New Roman" w:hAnsi="Times New Roman" w:cs="Times New Roman"/>
          <w:noProof/>
          <w:sz w:val="24"/>
          <w:szCs w:val="24"/>
          <w:lang w:val="en-US"/>
        </w:rPr>
        <w:t>name or phone number of the contact</w:t>
      </w:r>
      <w:r w:rsidR="004E4E3D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to filter</w:t>
      </w:r>
      <w:r w:rsidRPr="00697ED4">
        <w:rPr>
          <w:rFonts w:ascii="Times New Roman" w:hAnsi="Times New Roman" w:cs="Times New Roman"/>
          <w:noProof/>
          <w:sz w:val="24"/>
          <w:szCs w:val="24"/>
          <w:lang w:val="en-US"/>
        </w:rPr>
        <w:t>.</w:t>
      </w:r>
      <w:bookmarkStart w:id="0" w:name="_GoBack"/>
      <w:bookmarkEnd w:id="0"/>
    </w:p>
    <w:p w:rsidR="00D90726" w:rsidRPr="00D90726" w:rsidRDefault="00D90726" w:rsidP="004469B3">
      <w:pPr>
        <w:jc w:val="both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sectPr w:rsidR="00D90726" w:rsidRPr="00D907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AzNDAztjQwsrRQ0lEKTi0uzszPAykwrAUAaks1kCwAAAA="/>
  </w:docVars>
  <w:rsids>
    <w:rsidRoot w:val="00143C10"/>
    <w:rsid w:val="00143C10"/>
    <w:rsid w:val="00301CFB"/>
    <w:rsid w:val="004469B3"/>
    <w:rsid w:val="004E4E3D"/>
    <w:rsid w:val="00697ED4"/>
    <w:rsid w:val="00837F64"/>
    <w:rsid w:val="00A17CF6"/>
    <w:rsid w:val="00A274DA"/>
    <w:rsid w:val="00AC1356"/>
    <w:rsid w:val="00D90726"/>
    <w:rsid w:val="00DD6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2DF54-615A-4003-AE1B-867BF1C88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113</Words>
  <Characters>652</Characters>
  <Application>Microsoft Office Word</Application>
  <DocSecurity>0</DocSecurity>
  <Lines>2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11-30T11:16:00Z</dcterms:created>
  <dcterms:modified xsi:type="dcterms:W3CDTF">2022-11-30T13:28:00Z</dcterms:modified>
</cp:coreProperties>
</file>